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5F8AC236" w:rsidR="00D24D9C" w:rsidRPr="007C7093" w:rsidRDefault="0067233C" w:rsidP="00285AFF">
            <w:pPr>
              <w:jc w:val="right"/>
              <w:rPr>
                <w:rFonts w:asciiTheme="minorHAnsi" w:hAnsiTheme="minorHAnsi"/>
              </w:rPr>
            </w:pPr>
            <w:r w:rsidRPr="00B3568D">
              <w:rPr>
                <w:rFonts w:asciiTheme="minorHAnsi" w:hAnsiTheme="minorHAnsi"/>
              </w:rPr>
              <w:t>(NACC/WG/AGA/TF/</w:t>
            </w:r>
            <w:r w:rsidR="00816CDC">
              <w:rPr>
                <w:rFonts w:asciiTheme="minorHAnsi" w:hAnsiTheme="minorHAnsi"/>
              </w:rPr>
              <w:t>4</w:t>
            </w:r>
            <w:r w:rsidRPr="00B3568D">
              <w:rPr>
                <w:rFonts w:asciiTheme="minorHAnsi" w:hAnsiTheme="minorHAnsi"/>
              </w:rPr>
              <w:t>)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13B6DA21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1943B2">
              <w:rPr>
                <w:rFonts w:asciiTheme="minorHAnsi" w:hAnsiTheme="minorHAnsi"/>
              </w:rPr>
              <w:t>6</w:t>
            </w:r>
          </w:p>
        </w:tc>
      </w:tr>
      <w:tr w:rsidR="00377CC3" w:rsidRPr="007C7093" w14:paraId="63718D4C" w14:textId="77777777" w:rsidTr="00D24D9C">
        <w:tc>
          <w:tcPr>
            <w:tcW w:w="5000" w:type="pct"/>
            <w:gridSpan w:val="2"/>
          </w:tcPr>
          <w:p w14:paraId="3C8207C9" w14:textId="7DDA7F8E" w:rsidR="00377CC3" w:rsidRPr="007C7093" w:rsidRDefault="001943B2" w:rsidP="00377CC3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ourth</w:t>
            </w:r>
            <w:r w:rsidR="00377CC3" w:rsidRPr="00D26DB6">
              <w:rPr>
                <w:rFonts w:asciiTheme="minorHAnsi" w:hAnsiTheme="minorHAnsi"/>
                <w:b/>
              </w:rPr>
              <w:t xml:space="preserve"> North American, Central American and Caribbean Working Group (NACC/WG) Aerodromes and Ground Aids (AGA) Implementation Task Force Meeting (NACC/WG/AGA/TF/</w:t>
            </w:r>
            <w:r>
              <w:rPr>
                <w:rFonts w:asciiTheme="minorHAnsi" w:hAnsiTheme="minorHAnsi"/>
                <w:b/>
              </w:rPr>
              <w:t>4</w:t>
            </w:r>
            <w:r w:rsidR="00377CC3" w:rsidRPr="00D26DB6">
              <w:rPr>
                <w:rFonts w:asciiTheme="minorHAnsi" w:hAnsiTheme="minorHAnsi"/>
                <w:b/>
              </w:rPr>
              <w:t>)</w:t>
            </w:r>
          </w:p>
        </w:tc>
      </w:tr>
      <w:tr w:rsidR="00377CC3" w:rsidRPr="00977695" w14:paraId="2C1A9ED5" w14:textId="77777777" w:rsidTr="00D24D9C">
        <w:tc>
          <w:tcPr>
            <w:tcW w:w="5000" w:type="pct"/>
            <w:gridSpan w:val="2"/>
          </w:tcPr>
          <w:p w14:paraId="2BDD4070" w14:textId="77777777" w:rsidR="00977695" w:rsidRPr="001F2609" w:rsidRDefault="00977695" w:rsidP="00977695">
            <w:pPr>
              <w:jc w:val="center"/>
              <w:rPr>
                <w:rFonts w:asciiTheme="minorHAnsi" w:hAnsiTheme="minorHAnsi"/>
                <w:lang w:val="es-MX"/>
              </w:rPr>
            </w:pPr>
            <w:r w:rsidRPr="001F2609">
              <w:rPr>
                <w:rFonts w:asciiTheme="minorHAnsi" w:hAnsiTheme="minorHAnsi"/>
                <w:lang w:val="es-MX"/>
              </w:rPr>
              <w:t xml:space="preserve">Virtual </w:t>
            </w:r>
            <w:proofErr w:type="spellStart"/>
            <w:r w:rsidRPr="001F2609">
              <w:rPr>
                <w:rFonts w:asciiTheme="minorHAnsi" w:hAnsiTheme="minorHAnsi"/>
                <w:lang w:val="es-MX"/>
              </w:rPr>
              <w:t>phase</w:t>
            </w:r>
            <w:proofErr w:type="spellEnd"/>
            <w:r w:rsidRPr="001F2609">
              <w:rPr>
                <w:rFonts w:asciiTheme="minorHAnsi" w:hAnsiTheme="minorHAnsi"/>
                <w:lang w:val="es-MX"/>
              </w:rPr>
              <w:t>: 8 – 31 June 2026</w:t>
            </w:r>
          </w:p>
          <w:p w14:paraId="1646904D" w14:textId="61FDCA3F" w:rsidR="00377CC3" w:rsidRPr="00977695" w:rsidRDefault="00977695" w:rsidP="00977695">
            <w:pPr>
              <w:jc w:val="center"/>
              <w:rPr>
                <w:rFonts w:asciiTheme="minorHAnsi" w:hAnsiTheme="minorHAnsi"/>
                <w:lang w:val="es-MX"/>
              </w:rPr>
            </w:pPr>
            <w:r w:rsidRPr="009D5261">
              <w:rPr>
                <w:rFonts w:asciiTheme="minorHAnsi" w:hAnsiTheme="minorHAnsi"/>
                <w:lang w:val="es-MX"/>
              </w:rPr>
              <w:t>Mexico City, Mexico, 19 - 21 August 2026</w:t>
            </w:r>
          </w:p>
        </w:tc>
      </w:tr>
      <w:tr w:rsidR="00D24D9C" w:rsidRPr="00977695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977695" w:rsidRDefault="00D24D9C" w:rsidP="00285AFF">
            <w:pPr>
              <w:rPr>
                <w:rFonts w:asciiTheme="minorHAnsi" w:hAnsiTheme="minorHAnsi"/>
                <w:lang w:val="es-MX"/>
              </w:rPr>
            </w:pPr>
          </w:p>
        </w:tc>
      </w:tr>
    </w:tbl>
    <w:p w14:paraId="682585E3" w14:textId="77777777" w:rsidR="007C7093" w:rsidRPr="00977695" w:rsidRDefault="007C7093" w:rsidP="00C21329">
      <w:pPr>
        <w:rPr>
          <w:rFonts w:asciiTheme="minorHAnsi" w:hAnsiTheme="minorHAnsi"/>
          <w:lang w:val="es-MX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001F91E1" w14:textId="77777777" w:rsidR="00816CDC" w:rsidRDefault="00816CDC" w:rsidP="00816CD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1F2609">
              <w:rPr>
                <w:rFonts w:asciiTheme="minorHAnsi" w:hAnsiTheme="minorHAnsi"/>
              </w:rPr>
              <w:t xml:space="preserve">Every Flight Is Safe and Secure </w:t>
            </w:r>
          </w:p>
          <w:p w14:paraId="7A16C076" w14:textId="77777777" w:rsidR="00816CDC" w:rsidRPr="00816CDC" w:rsidRDefault="00816CDC" w:rsidP="00816CD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816CDC">
              <w:rPr>
                <w:rFonts w:asciiTheme="minorHAnsi" w:hAnsiTheme="minorHAnsi"/>
              </w:rPr>
              <w:t>Aviation Is Environmentally Sustainable</w:t>
            </w:r>
          </w:p>
          <w:p w14:paraId="562C1E48" w14:textId="466DFE19" w:rsidR="00816CDC" w:rsidRDefault="00816CDC" w:rsidP="00816CD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C47E3C">
              <w:rPr>
                <w:rFonts w:asciiTheme="minorHAnsi" w:hAnsiTheme="minorHAnsi"/>
              </w:rPr>
              <w:t xml:space="preserve">Aviation Delivers Seamless, Accessible, and Reliable Mobility for All </w:t>
            </w:r>
          </w:p>
          <w:p w14:paraId="50FC6ABE" w14:textId="77777777" w:rsidR="00DA0FFC" w:rsidRDefault="00816CDC" w:rsidP="00816CD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C47E3C">
              <w:rPr>
                <w:rFonts w:asciiTheme="minorHAnsi" w:hAnsiTheme="minorHAnsi"/>
              </w:rPr>
              <w:t>No Country Left Behind</w:t>
            </w:r>
          </w:p>
          <w:p w14:paraId="3452F9C3" w14:textId="0547146A" w:rsidR="00816CDC" w:rsidRPr="00816CDC" w:rsidRDefault="00816CDC" w:rsidP="00816CD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816CDC">
              <w:rPr>
                <w:rFonts w:asciiTheme="minorHAnsi" w:hAnsiTheme="minorHAnsi"/>
              </w:rPr>
              <w:t xml:space="preserve">The International Civil Aviation Convention and Other Treaties, Laws and Regulations Address All Challenges </w:t>
            </w:r>
          </w:p>
          <w:p w14:paraId="202C126F" w14:textId="3D8A671E" w:rsidR="00816CDC" w:rsidRPr="00941CE8" w:rsidRDefault="00816CDC" w:rsidP="00816CD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816CDC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B3B93C9" w:rsidR="00377CC3" w:rsidRDefault="00377CC3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37A1815A" w14:textId="49EC32EF" w:rsidR="00377CC3" w:rsidRDefault="00377CC3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056AE17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7D2E8" w14:textId="77777777" w:rsidR="000964F1" w:rsidRDefault="000964F1" w:rsidP="00662585">
      <w:r>
        <w:separator/>
      </w:r>
    </w:p>
  </w:endnote>
  <w:endnote w:type="continuationSeparator" w:id="0">
    <w:p w14:paraId="1877DDEB" w14:textId="77777777" w:rsidR="000964F1" w:rsidRDefault="000964F1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5AEC0" w14:textId="77777777" w:rsidR="000964F1" w:rsidRDefault="000964F1" w:rsidP="00662585">
      <w:r>
        <w:separator/>
      </w:r>
    </w:p>
  </w:footnote>
  <w:footnote w:type="continuationSeparator" w:id="0">
    <w:p w14:paraId="132415DC" w14:textId="77777777" w:rsidR="000964F1" w:rsidRDefault="000964F1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63776CD0" w:rsidR="00F47577" w:rsidRPr="007C7093" w:rsidRDefault="00377CC3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816CDC">
      <w:rPr>
        <w:rFonts w:asciiTheme="minorHAnsi" w:hAnsiTheme="minorHAnsi"/>
        <w:lang w:val="fr-CA"/>
      </w:rPr>
      <w:t>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472097DE" w:rsidR="00F47577" w:rsidRPr="007C7093" w:rsidRDefault="00377CC3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816CDC">
      <w:rPr>
        <w:rFonts w:asciiTheme="minorHAnsi" w:hAnsiTheme="minorHAnsi"/>
        <w:lang w:val="fr-CA"/>
      </w:rPr>
      <w:t>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6A3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964F1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43B2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77CC3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233C"/>
    <w:rsid w:val="00676E33"/>
    <w:rsid w:val="00683035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6CDC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77695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577B3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Gandara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9EA151-F9E9-47C5-86A2-8B7E02C158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694DBC-D0E5-475C-A4B7-8E96903B05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5D18B5-8788-4546-98A0-86FFDE41C228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0</TotalTime>
  <Pages>3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Salvatierra, Fabio</cp:lastModifiedBy>
  <cp:revision>2</cp:revision>
  <cp:lastPrinted>2014-01-09T17:36:00Z</cp:lastPrinted>
  <dcterms:created xsi:type="dcterms:W3CDTF">2026-05-18T16:38:00Z</dcterms:created>
  <dcterms:modified xsi:type="dcterms:W3CDTF">2026-05-1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